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the Position of Culinary Intern at Esteemed Madrid Restaurant</w:t>
      </w:r>
    </w:p>
    <w:bookmarkEnd w:id="20"/>
    <w:p>
      <w:pPr>
        <w:pStyle w:val="BodyText"/>
      </w:pPr>
      <w:r>
        <w:t xml:space="preserve">Dear Hiring Manager,</w:t>
      </w:r>
    </w:p>
    <w:p>
      <w:pPr>
        <w:pStyle w:val="BodyText"/>
      </w:pPr>
      <w:r>
        <w:t xml:space="preserve">I am writing with profound enthusiasm to submit my application for the Culinary Internship position at your renowned establishment in Spain Madrid, as advertised on the official website of Madrid’s Association of Gastronomy. As an aspiring Chef with a deep-rooted passion for Spanish cuisine and a commitment to culinary excellence, I have long admired how your restaurant embodies the vibrant spirit of Spain Madrid through its authentic ingredients and innovative techniques. This Internship Application Letter represents not merely an application, but a heartfelt dedication to joining your kitchen family and contributing to the rich culinary tapestry of one of Europe’s most dynamic food capitals.</w:t>
      </w:r>
    </w:p>
    <w:p>
      <w:pPr>
        <w:pStyle w:val="BodyText"/>
      </w:pPr>
      <w:r>
        <w:t xml:space="preserve">My journey toward becoming a Chef began in my hometown of Valencia, where I immersed myself in Mediterranean culinary traditions from a young age. I pursued formal training at the prestigious Instituto Culinario de Barcelona, graduating with honors in 2023. During my studies, I completed rigorous coursework covering Spanish regional cuisines, molecular gastronomy, and sustainable food sourcing—skills directly applicable to Madrid’s evolving food scene. But theory alone was insufficient; I sought hands-on experience through apprenticeships at three acclaimed restaurants across Spain: El Bulli (in the process of its transition), Casa de Sánchez in Barcelona, and La Vaca en el Bosque in Valencia. These experiences taught me that true culinary mastery requires both precision and cultural sensitivity—a lesson I now bring to my application for this internship.</w:t>
      </w:r>
    </w:p>
    <w:p>
      <w:pPr>
        <w:pStyle w:val="BodyText"/>
      </w:pPr>
      <w:r>
        <w:t xml:space="preserve">What compels me to apply specifically to your Madrid kitchen is your restaurant’s unwavering commitment to preserving Spain’s culinary heritage while embracing contemporary innovation. Your recent focus on restoring traditional Madrileño dishes like "cocido madrileño" with modern plating techniques resonates deeply with my own philosophy. I am particularly inspired by how you source ingredients from small producers in the Sierra de Guadarrama, a practice that mirrors my volunteer work with La Huerta de los Abuelos (a local food cooperative). In Spain Madrid, where every market stall whispers stories of centuries-old traditions, I believe this internship would be transformative. I am eager to learn directly from your Chef de Cuisine about balancing authenticity with creativity—a skill essential for any modern Chef in a city where tapas bars coexist with three-Michelin-starred temples.</w:t>
      </w:r>
    </w:p>
    <w:p>
      <w:pPr>
        <w:pStyle w:val="BodyText"/>
      </w:pPr>
      <w:r>
        <w:t xml:space="preserve">My technical competencies align precisely with the demands of a Madrid culinary internship. I am proficient in:</w:t>
      </w:r>
    </w:p>
    <w:p>
      <w:pPr>
        <w:numPr>
          <w:ilvl w:val="0"/>
          <w:numId w:val="1001"/>
        </w:numPr>
        <w:pStyle w:val="Compact"/>
      </w:pPr>
      <w:r>
        <w:rPr>
          <w:bCs/>
          <w:b/>
        </w:rPr>
        <w:t xml:space="preserve">Spanish Cuisine Techniques:</w:t>
      </w:r>
      <w:r>
        <w:t xml:space="preserve"> </w:t>
      </w:r>
      <w:r>
        <w:t xml:space="preserve">Mastery of sofrito bases, paella rice cooking, and jamón ibérico presentation</w:t>
      </w:r>
    </w:p>
    <w:p>
      <w:pPr>
        <w:numPr>
          <w:ilvl w:val="0"/>
          <w:numId w:val="1001"/>
        </w:numPr>
        <w:pStyle w:val="Compact"/>
      </w:pPr>
      <w:r>
        <w:rPr>
          <w:bCs/>
          <w:b/>
        </w:rPr>
        <w:t xml:space="preserve">Kitchen Safety &amp; Sanitation:</w:t>
      </w:r>
      <w:r>
        <w:t xml:space="preserve"> </w:t>
      </w:r>
      <w:r>
        <w:t xml:space="preserve">Certified in HACCP protocols (certification #SP-2023-789)</w:t>
      </w:r>
    </w:p>
    <w:p>
      <w:pPr>
        <w:numPr>
          <w:ilvl w:val="0"/>
          <w:numId w:val="1001"/>
        </w:numPr>
        <w:pStyle w:val="Compact"/>
      </w:pPr>
      <w:r>
        <w:rPr>
          <w:bCs/>
          <w:b/>
        </w:rPr>
        <w:t xml:space="preserve">Sustainable Practices:</w:t>
      </w:r>
      <w:r>
        <w:t xml:space="preserve"> </w:t>
      </w:r>
      <w:r>
        <w:t xml:space="preserve">Experience implementing zero-waste cooking systems (reducing kitchen waste by 35% at Casa de Sánchez)</w:t>
      </w:r>
    </w:p>
    <w:p>
      <w:pPr>
        <w:pStyle w:val="FirstParagraph"/>
      </w:pPr>
      <w:r>
        <w:t xml:space="preserve">Beyond technical skills, I bring the intangible qualities that define exceptional Chefs. In my previous internship at El Bulli’s experimental lab, I learned to thrive under pressure during service rushes without compromising quality—a critical trait for Madrid’s bustling dining scene. When a key ingredient unexpectedly became unavailable during a high-profile dinner service, I collaborated with the pastry team to create an improvised "sangría-infused churros" that turned into a signature dish. This experience taught me that adaptability is as vital as technique in Spain Madrid’s ever-evolving gastronomy landscape.</w:t>
      </w:r>
    </w:p>
    <w:p>
      <w:pPr>
        <w:pStyle w:val="BodyText"/>
      </w:pPr>
      <w:r>
        <w:t xml:space="preserve">Why Madrid? Because it is the epicenter where culinary history and innovation converge. As I prepare to launch my career, I seek not just an internship but a cultural immersion into the soul of Spanish cuisine. Madrid’s food markets—like San Miguel and La Boqueria—are living classrooms where every stall offers lessons in flavor, technique, and passion. Working alongside your Chef team would allow me to absorb this wisdom firsthand: learning how to select the perfect piquillo pepper from a local vendor in La Latina or understanding the subtle art of balancing smoky paprika in a classic "ají de pimientos." These are experiences no textbook can replicate, and they are precisely why I believe your restaurant is the ideal environment for my growth.</w:t>
      </w:r>
    </w:p>
    <w:p>
      <w:pPr>
        <w:pStyle w:val="BodyText"/>
      </w:pPr>
      <w:r>
        <w:t xml:space="preserve">I am equally drawn to your commitment to mentorship. Your internship program’s focus on guiding young Chefs through both kitchen operations and cultural understanding reflects my own values. I recall a conversation with Chef Ferran Adrià during a workshop at the Barcelona Cooking School, where he emphasized that "a true Chef serves more than food—they serve stories." This ethos mirrors your restaurant’s approach to dining as an experience rooted in Spanish heritage. In Spain Madrid, where every meal is an act of cultural celebration, I aim to become a Chef who honors tradition while crafting new narratives for the next generation.</w:t>
      </w:r>
    </w:p>
    <w:p>
      <w:pPr>
        <w:pStyle w:val="BodyText"/>
      </w:pPr>
      <w:r>
        <w:t xml:space="preserve">My resume details further projects that demonstrate my dedication: organizing a pop-up event in Barcelona featuring "Rural Catalonia" dishes using hyper-local ingredients, and developing a digital recipe archive documenting regional Spanish cooking methods. I am confident these experiences will allow me to contribute immediately upon joining your team. Furthermore, I have researched Madrid’s culinary calendar extensively—including the annual Feria de la Gastronomía—and would welcome the opportunity to assist during such events.</w:t>
      </w:r>
    </w:p>
    <w:p>
      <w:pPr>
        <w:pStyle w:val="BodyText"/>
      </w:pPr>
      <w:r>
        <w:t xml:space="preserve">As an international candidate committed to long-term integration in Spain Madrid, I have already begun learning local customs and traditions beyond cooking. I volunteer at a community kitchen in Barcelona teaching Spanish cooking techniques to immigrant families—a role that deepened my appreciation for food as a bridge between cultures. This aligns with your restaurant’s mission of making gastronomy accessible to all, and it has prepared me to thrive in Madrid’s diverse culinary community.</w:t>
      </w:r>
    </w:p>
    <w:p>
      <w:pPr>
        <w:pStyle w:val="BodyText"/>
      </w:pPr>
      <w:r>
        <w:t xml:space="preserve">Thank you for considering my Internship Application Letter. I am eager to bring my dedication, skills, and cultural curiosity to your kitchen and learn from the exceptional Chef team that defines Madrid’s dining excellence. I have attached my resume, language certificates, and a portfolio of menu designs featuring modern interpretations of classic Spanish dishes. I would be honored to discuss how my vision aligns with your restaurant’s goals during an interview at your earliest convenience.</w:t>
      </w:r>
    </w:p>
    <w:p>
      <w:pPr>
        <w:pStyle w:val="BodyText"/>
      </w:pPr>
      <w:r>
        <w:t xml:space="preserve">With sincere admiration for the artistry you bring to Spain Madrid’s culinary world,</w:t>
      </w:r>
    </w:p>
    <w:p>
      <w:pPr>
        <w:pStyle w:val="BodyText"/>
      </w:pPr>
      <w:r>
        <w:t xml:space="preserve">Alexandra M. Ruiz</w:t>
      </w:r>
    </w:p>
    <w:p>
      <w:pPr>
        <w:pStyle w:val="BodyText"/>
      </w:pPr>
      <w:r>
        <w:t xml:space="preserve">Culinary Student &amp; Aspiring Chef</w:t>
      </w:r>
    </w:p>
    <w:p>
      <w:pPr>
        <w:pStyle w:val="BodyText"/>
      </w:pPr>
      <w:r>
        <w:t xml:space="preserve">Barcelona, Spain • +34 612 XXX XXX • alexandramruiz@email.com</w:t>
      </w:r>
    </w:p>
    <w:p>
      <w:pPr>
        <w:pStyle w:val="BodyText"/>
      </w:pPr>
      <w:r>
        <w:t xml:space="preserve">This Internship Application Letter is crafted with deep respect for the traditions and innovations of Spain Madrid's culinary identity. Total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Madrid</dc:title>
  <dc:creator/>
  <dc:language>en</dc:language>
  <cp:keywords/>
  <dcterms:created xsi:type="dcterms:W3CDTF">2026-04-26T04:37:21Z</dcterms:created>
  <dcterms:modified xsi:type="dcterms:W3CDTF">2026-04-26T04:37:21Z</dcterms:modified>
</cp:coreProperties>
</file>

<file path=docProps/custom.xml><?xml version="1.0" encoding="utf-8"?>
<Properties xmlns="http://schemas.openxmlformats.org/officeDocument/2006/custom-properties" xmlns:vt="http://schemas.openxmlformats.org/officeDocument/2006/docPropsVTypes"/>
</file>